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54F" w:rsidRPr="00015EA3" w:rsidRDefault="00A556FB" w:rsidP="00192F17">
      <w:pPr>
        <w:wordWrap/>
        <w:autoSpaceDE/>
        <w:autoSpaceDN/>
        <w:spacing w:after="0" w:line="360" w:lineRule="auto"/>
        <w:jc w:val="center"/>
        <w:rPr>
          <w:rFonts w:ascii="Arial" w:eastAsia="Times New Roman" w:hAnsi="Arial" w:cs="Arial"/>
          <w:b/>
          <w:color w:val="000000"/>
          <w:kern w:val="0"/>
          <w:sz w:val="32"/>
          <w:szCs w:val="26"/>
          <w:lang w:eastAsia="en-US"/>
        </w:rPr>
      </w:pPr>
      <w:r w:rsidRPr="00015EA3">
        <w:rPr>
          <w:rFonts w:ascii="Arial" w:eastAsia="Times New Roman" w:hAnsi="Arial" w:cs="Arial"/>
          <w:b/>
          <w:color w:val="000000"/>
          <w:kern w:val="0"/>
          <w:sz w:val="32"/>
          <w:szCs w:val="26"/>
          <w:lang w:eastAsia="en-US"/>
        </w:rPr>
        <w:t>Title</w:t>
      </w:r>
    </w:p>
    <w:p w:rsidR="0053754F" w:rsidRPr="00015EA3" w:rsidRDefault="0053754F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2"/>
          <w:lang w:eastAsia="en-US"/>
        </w:rPr>
      </w:pPr>
    </w:p>
    <w:p w:rsidR="00192F17" w:rsidRPr="00015EA3" w:rsidRDefault="00192F17" w:rsidP="00192F17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>A. MainAuthor, B. Second Author</w:t>
      </w:r>
      <w:r w:rsidR="00A96E6C" w:rsidRPr="00015EA3">
        <w:rPr>
          <w:rFonts w:ascii="Arial" w:hAnsi="Arial" w:cs="Arial"/>
          <w:sz w:val="24"/>
          <w:szCs w:val="24"/>
        </w:rPr>
        <w:t>,</w:t>
      </w:r>
      <w:r w:rsidRPr="00015EA3">
        <w:rPr>
          <w:rFonts w:ascii="Arial" w:hAnsi="Arial" w:cs="Arial"/>
          <w:sz w:val="24"/>
          <w:szCs w:val="24"/>
        </w:rPr>
        <w:t xml:space="preserve"> and C. CorrespondingAuthor*</w:t>
      </w:r>
    </w:p>
    <w:p w:rsidR="00192F17" w:rsidRPr="00015EA3" w:rsidRDefault="00192F17" w:rsidP="00192F17">
      <w:pPr>
        <w:spacing w:after="0" w:line="360" w:lineRule="auto"/>
        <w:jc w:val="center"/>
        <w:rPr>
          <w:rFonts w:ascii="Arial" w:hAnsi="Arial" w:cs="Arial"/>
          <w:i/>
          <w:sz w:val="24"/>
          <w:szCs w:val="24"/>
        </w:rPr>
      </w:pPr>
      <w:r w:rsidRPr="00015EA3">
        <w:rPr>
          <w:rFonts w:ascii="Arial" w:hAnsi="Arial" w:cs="Arial"/>
          <w:i/>
          <w:sz w:val="24"/>
          <w:szCs w:val="24"/>
        </w:rPr>
        <w:t>Department, Institution, City/Country Code</w:t>
      </w:r>
    </w:p>
    <w:p w:rsidR="0053754F" w:rsidRPr="00015EA3" w:rsidRDefault="00A556FB" w:rsidP="00192F17">
      <w:pPr>
        <w:wordWrap/>
        <w:autoSpaceDE/>
        <w:autoSpaceDN/>
        <w:spacing w:after="0" w:line="360" w:lineRule="auto"/>
        <w:jc w:val="center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corresponding.author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@</w:t>
      </w: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address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.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xyz</w:t>
      </w:r>
    </w:p>
    <w:p w:rsidR="00991889" w:rsidRPr="00015EA3" w:rsidRDefault="00991889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2"/>
          <w:lang w:eastAsia="en-US"/>
        </w:rPr>
      </w:pP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>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</w:t>
      </w:r>
      <w:r w:rsidR="009264C3" w:rsidRPr="00015EA3">
        <w:rPr>
          <w:rFonts w:ascii="Arial" w:hAnsi="Arial" w:cs="Arial"/>
          <w:sz w:val="24"/>
          <w:szCs w:val="24"/>
          <w:vertAlign w:val="superscript"/>
        </w:rPr>
        <w:t>[1]</w:t>
      </w: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>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</w:t>
      </w:r>
      <w:r w:rsidR="009264C3" w:rsidRPr="00015EA3">
        <w:rPr>
          <w:rFonts w:ascii="Arial" w:hAnsi="Arial" w:cs="Arial"/>
          <w:sz w:val="24"/>
          <w:szCs w:val="24"/>
          <w:vertAlign w:val="superscript"/>
        </w:rPr>
        <w:t>[2]</w:t>
      </w: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 xml:space="preserve">Text/graphic of the abstract. Text/graphic of the abstract. Text/graphic of the abstract. Text/graphic of the abstract. Text/graphic of the abstract. Text/graphic of the abstract. Text/graphic of the abstract. Text/graphic of </w:t>
      </w:r>
      <w:r w:rsidR="00015EA3">
        <w:rPr>
          <w:rFonts w:ascii="Arial" w:hAnsi="Arial" w:cs="Arial"/>
          <w:sz w:val="24"/>
          <w:szCs w:val="24"/>
        </w:rPr>
        <w:t>the abstract</w:t>
      </w:r>
      <w:bookmarkStart w:id="0" w:name="_GoBack"/>
      <w:bookmarkEnd w:id="0"/>
      <w:r w:rsidR="00015EA3">
        <w:rPr>
          <w:rFonts w:ascii="Arial" w:hAnsi="Arial" w:cs="Arial"/>
          <w:sz w:val="24"/>
          <w:szCs w:val="24"/>
        </w:rPr>
        <w:t>.</w:t>
      </w:r>
      <w:r w:rsidRPr="00015EA3">
        <w:rPr>
          <w:rFonts w:ascii="Arial" w:hAnsi="Arial" w:cs="Arial"/>
          <w:sz w:val="24"/>
          <w:szCs w:val="24"/>
          <w:vertAlign w:val="superscript"/>
        </w:rPr>
        <w:t>[</w:t>
      </w:r>
      <w:r w:rsidR="009264C3" w:rsidRPr="00015EA3">
        <w:rPr>
          <w:rFonts w:ascii="Arial" w:hAnsi="Arial" w:cs="Arial"/>
          <w:sz w:val="24"/>
          <w:szCs w:val="24"/>
          <w:vertAlign w:val="superscript"/>
        </w:rPr>
        <w:t>3</w:t>
      </w:r>
      <w:r w:rsidRPr="00015EA3">
        <w:rPr>
          <w:rFonts w:ascii="Arial" w:hAnsi="Arial" w:cs="Arial"/>
          <w:sz w:val="24"/>
          <w:szCs w:val="24"/>
          <w:vertAlign w:val="superscript"/>
        </w:rPr>
        <w:t>]</w:t>
      </w: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92F17" w:rsidRPr="00015EA3" w:rsidRDefault="00192F17" w:rsidP="00192F17">
      <w:pPr>
        <w:spacing w:after="12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>Please name the file in the following format: firstname_surname_abstract_ISCHA5.doc</w:t>
      </w:r>
    </w:p>
    <w:p w:rsidR="0053754F" w:rsidRPr="00015EA3" w:rsidRDefault="0053754F" w:rsidP="00192F17">
      <w:pPr>
        <w:wordWrap/>
        <w:autoSpaceDE/>
        <w:autoSpaceDN/>
        <w:spacing w:after="0" w:line="360" w:lineRule="auto"/>
        <w:jc w:val="center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</w:p>
    <w:p w:rsidR="00991889" w:rsidRPr="00015EA3" w:rsidRDefault="00991889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</w:p>
    <w:p w:rsidR="0053754F" w:rsidRPr="00015EA3" w:rsidRDefault="0053754F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References:</w:t>
      </w:r>
    </w:p>
    <w:p w:rsidR="0053754F" w:rsidRPr="00015EA3" w:rsidRDefault="00722C3E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[1]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A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.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Name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B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.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Name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Journal</w:t>
      </w:r>
      <w:r w:rsidR="0053754F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 xml:space="preserve"> </w:t>
      </w:r>
      <w:r w:rsidR="00192F17" w:rsidRPr="00015EA3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en-US"/>
        </w:rPr>
        <w:t>YEAR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Vol.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page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–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page.</w:t>
      </w:r>
    </w:p>
    <w:p w:rsidR="00192F17" w:rsidRPr="00015EA3" w:rsidRDefault="00722C3E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[2]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A. Name, B. Name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 xml:space="preserve">Journal </w:t>
      </w:r>
      <w:r w:rsidR="00192F17" w:rsidRPr="00015EA3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en-US"/>
        </w:rPr>
        <w:t>YEAR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Vol.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page–page. </w:t>
      </w:r>
    </w:p>
    <w:p w:rsidR="00F04301" w:rsidRPr="00015EA3" w:rsidRDefault="00F04301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[3]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A. Name, B. Name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 xml:space="preserve">Journal </w:t>
      </w:r>
      <w:r w:rsidR="00192F17" w:rsidRPr="00015EA3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en-US"/>
        </w:rPr>
        <w:t>YEAR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Vol.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, page–page.</w:t>
      </w:r>
    </w:p>
    <w:sectPr w:rsidR="00F04301" w:rsidRPr="00015EA3" w:rsidSect="005F14B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50DC" w:rsidRDefault="00D950DC" w:rsidP="001D4417">
      <w:pPr>
        <w:spacing w:after="0" w:line="240" w:lineRule="auto"/>
      </w:pPr>
      <w:r>
        <w:separator/>
      </w:r>
    </w:p>
  </w:endnote>
  <w:endnote w:type="continuationSeparator" w:id="0">
    <w:p w:rsidR="00D950DC" w:rsidRDefault="00D950DC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50DC" w:rsidRDefault="00D950DC" w:rsidP="001D4417">
      <w:pPr>
        <w:spacing w:after="0" w:line="240" w:lineRule="auto"/>
      </w:pPr>
      <w:r>
        <w:separator/>
      </w:r>
    </w:p>
  </w:footnote>
  <w:footnote w:type="continuationSeparator" w:id="0">
    <w:p w:rsidR="00D950DC" w:rsidRDefault="00D950DC" w:rsidP="001D44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AxtDAyNTGxsLBQ0lEKTi0uzszPAykwrgUA/1NwHSwAAAA="/>
  </w:docVars>
  <w:rsids>
    <w:rsidRoot w:val="005F14B3"/>
    <w:rsid w:val="00005BD8"/>
    <w:rsid w:val="00015EA3"/>
    <w:rsid w:val="000170D2"/>
    <w:rsid w:val="00031BDE"/>
    <w:rsid w:val="00046F44"/>
    <w:rsid w:val="000E683C"/>
    <w:rsid w:val="001833BF"/>
    <w:rsid w:val="00192F17"/>
    <w:rsid w:val="001955DF"/>
    <w:rsid w:val="001D20F4"/>
    <w:rsid w:val="001D4417"/>
    <w:rsid w:val="001E3879"/>
    <w:rsid w:val="00211DD0"/>
    <w:rsid w:val="00215247"/>
    <w:rsid w:val="003422E7"/>
    <w:rsid w:val="003905CD"/>
    <w:rsid w:val="004026AF"/>
    <w:rsid w:val="00436167"/>
    <w:rsid w:val="00473E98"/>
    <w:rsid w:val="00492921"/>
    <w:rsid w:val="004A7740"/>
    <w:rsid w:val="004C08E9"/>
    <w:rsid w:val="004C118B"/>
    <w:rsid w:val="0053754F"/>
    <w:rsid w:val="0058046E"/>
    <w:rsid w:val="005B6F98"/>
    <w:rsid w:val="005F14B3"/>
    <w:rsid w:val="006C0467"/>
    <w:rsid w:val="00711C4F"/>
    <w:rsid w:val="00722C3E"/>
    <w:rsid w:val="00725A58"/>
    <w:rsid w:val="00726F17"/>
    <w:rsid w:val="00743DBA"/>
    <w:rsid w:val="008263B5"/>
    <w:rsid w:val="008500FB"/>
    <w:rsid w:val="00890DBD"/>
    <w:rsid w:val="008F4613"/>
    <w:rsid w:val="00924995"/>
    <w:rsid w:val="009264C3"/>
    <w:rsid w:val="00991889"/>
    <w:rsid w:val="009F423A"/>
    <w:rsid w:val="00A556FB"/>
    <w:rsid w:val="00A660C8"/>
    <w:rsid w:val="00A96E6C"/>
    <w:rsid w:val="00AA57CF"/>
    <w:rsid w:val="00AE1AE7"/>
    <w:rsid w:val="00B9247B"/>
    <w:rsid w:val="00B96DCC"/>
    <w:rsid w:val="00BB7AB4"/>
    <w:rsid w:val="00BD5084"/>
    <w:rsid w:val="00BF5EE5"/>
    <w:rsid w:val="00CB7D85"/>
    <w:rsid w:val="00CC2EDE"/>
    <w:rsid w:val="00D57B4C"/>
    <w:rsid w:val="00D663EC"/>
    <w:rsid w:val="00D950DC"/>
    <w:rsid w:val="00DA5F6D"/>
    <w:rsid w:val="00EE3DA2"/>
    <w:rsid w:val="00F04301"/>
    <w:rsid w:val="00F9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B826145"/>
  <w15:docId w15:val="{2FD8D045-5414-4CB0-A1B6-EFF1695AA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widowControl w:val="0"/>
      <w:wordWrap w:val="0"/>
      <w:autoSpaceDE w:val="0"/>
      <w:autoSpaceDN w:val="0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417"/>
  </w:style>
  <w:style w:type="paragraph" w:styleId="Fuzeile">
    <w:name w:val="footer"/>
    <w:basedOn w:val="Standard"/>
    <w:link w:val="FuzeileZchn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FuzeileZchn">
    <w:name w:val="Fußzeile Zchn"/>
    <w:basedOn w:val="Absatz-Standardschriftart"/>
    <w:link w:val="Fuzeile"/>
    <w:uiPriority w:val="99"/>
    <w:rsid w:val="001D4417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1E38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772E3A-8F50-44C7-A2EF-5029FEFE6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550</Characters>
  <Application>Microsoft Office Word</Application>
  <DocSecurity>0</DocSecurity>
  <Lines>12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Warratz, Svenja</cp:lastModifiedBy>
  <cp:revision>7</cp:revision>
  <cp:lastPrinted>2019-05-22T09:54:00Z</cp:lastPrinted>
  <dcterms:created xsi:type="dcterms:W3CDTF">2019-07-02T11:29:00Z</dcterms:created>
  <dcterms:modified xsi:type="dcterms:W3CDTF">2019-07-03T10:57:00Z</dcterms:modified>
</cp:coreProperties>
</file>